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12E3B" w14:textId="5467A790" w:rsidR="00820B54" w:rsidRPr="00BA00B3" w:rsidRDefault="00820B54" w:rsidP="00820B54">
      <w:pPr>
        <w:pStyle w:val="Heading2"/>
        <w:rPr>
          <w:rFonts w:ascii="Cambria" w:hAnsi="Cambria" w:cs="Times New Roman"/>
          <w:sz w:val="24"/>
          <w:szCs w:val="24"/>
        </w:rPr>
      </w:pPr>
      <w:bookmarkStart w:id="0" w:name="_Toc98730971"/>
      <w:r w:rsidRPr="00BA00B3">
        <w:rPr>
          <w:rFonts w:ascii="Cambria" w:hAnsi="Cambria" w:cs="Times New Roman"/>
          <w:sz w:val="24"/>
          <w:szCs w:val="24"/>
        </w:rPr>
        <w:t>Contoh Daftar Riwayat Hidup Peneliti</w:t>
      </w:r>
      <w:bookmarkEnd w:id="0"/>
      <w:r w:rsidRPr="00BA00B3">
        <w:rPr>
          <w:rFonts w:ascii="Cambria" w:hAnsi="Cambria" w:cs="Times New Roman"/>
          <w:sz w:val="24"/>
          <w:szCs w:val="24"/>
        </w:rPr>
        <w:t xml:space="preserve"> </w:t>
      </w:r>
    </w:p>
    <w:p w14:paraId="12977DD4" w14:textId="77777777" w:rsidR="00820B54" w:rsidRPr="00BA00B3" w:rsidRDefault="00820B54" w:rsidP="00820B54">
      <w:pPr>
        <w:rPr>
          <w:rFonts w:ascii="Cambria" w:hAnsi="Cambria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>(diisi oleh semua peneliti)*</w:t>
      </w:r>
    </w:p>
    <w:p w14:paraId="58C2F32C" w14:textId="77777777" w:rsidR="00820B54" w:rsidRPr="00BA00B3" w:rsidRDefault="00820B54" w:rsidP="00820B54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>DAFTAR RIWAYAT HIDUP</w:t>
      </w:r>
    </w:p>
    <w:p w14:paraId="49F7D1ED" w14:textId="77777777" w:rsidR="00820B54" w:rsidRPr="00BA00B3" w:rsidRDefault="00820B54" w:rsidP="00820B5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 xml:space="preserve"> </w:t>
      </w:r>
    </w:p>
    <w:p w14:paraId="433D3D00" w14:textId="77777777" w:rsidR="00820B54" w:rsidRPr="00BA00B3" w:rsidRDefault="00820B54" w:rsidP="00820B5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 xml:space="preserve">Nama  </w:t>
      </w:r>
      <w:r w:rsidRPr="00BA00B3">
        <w:rPr>
          <w:rFonts w:ascii="Cambria" w:hAnsi="Cambria" w:cs="Times New Roman"/>
          <w:sz w:val="24"/>
          <w:szCs w:val="24"/>
        </w:rPr>
        <w:tab/>
      </w:r>
      <w:r w:rsidRPr="00BA00B3">
        <w:rPr>
          <w:rFonts w:ascii="Cambria" w:hAnsi="Cambria" w:cs="Times New Roman"/>
          <w:sz w:val="24"/>
          <w:szCs w:val="24"/>
        </w:rPr>
        <w:tab/>
      </w:r>
      <w:r w:rsidRPr="00BA00B3">
        <w:rPr>
          <w:rFonts w:ascii="Cambria" w:hAnsi="Cambria" w:cs="Times New Roman"/>
          <w:sz w:val="24"/>
          <w:szCs w:val="24"/>
        </w:rPr>
        <w:tab/>
      </w:r>
      <w:r w:rsidRPr="00BA00B3">
        <w:rPr>
          <w:rFonts w:ascii="Cambria" w:hAnsi="Cambria" w:cs="Times New Roman"/>
          <w:sz w:val="24"/>
          <w:szCs w:val="24"/>
        </w:rPr>
        <w:tab/>
        <w:t xml:space="preserve">:   </w:t>
      </w:r>
    </w:p>
    <w:p w14:paraId="1F5A02EB" w14:textId="77777777" w:rsidR="00820B54" w:rsidRPr="00BA00B3" w:rsidRDefault="00820B54" w:rsidP="00820B5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 xml:space="preserve">NIP/NPU/NIM  </w:t>
      </w:r>
      <w:r w:rsidRPr="00BA00B3">
        <w:rPr>
          <w:rFonts w:ascii="Cambria" w:hAnsi="Cambria" w:cs="Times New Roman"/>
          <w:sz w:val="24"/>
          <w:szCs w:val="24"/>
        </w:rPr>
        <w:tab/>
      </w:r>
      <w:r w:rsidRPr="00BA00B3">
        <w:rPr>
          <w:rFonts w:ascii="Cambria" w:hAnsi="Cambria" w:cs="Times New Roman"/>
          <w:sz w:val="24"/>
          <w:szCs w:val="24"/>
        </w:rPr>
        <w:tab/>
        <w:t xml:space="preserve">:   </w:t>
      </w:r>
    </w:p>
    <w:p w14:paraId="5B2EA3A6" w14:textId="77777777" w:rsidR="00820B54" w:rsidRPr="00BA00B3" w:rsidRDefault="00820B54" w:rsidP="00820B5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 xml:space="preserve">Departemen/Pusat Kajian </w:t>
      </w:r>
      <w:r w:rsidRPr="00BA00B3">
        <w:rPr>
          <w:rFonts w:ascii="Cambria" w:hAnsi="Cambria" w:cs="Times New Roman"/>
          <w:sz w:val="24"/>
          <w:szCs w:val="24"/>
        </w:rPr>
        <w:tab/>
        <w:t>:</w:t>
      </w:r>
    </w:p>
    <w:p w14:paraId="2748EC93" w14:textId="77777777" w:rsidR="00820B54" w:rsidRPr="00BA00B3" w:rsidRDefault="00820B54" w:rsidP="00820B5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 xml:space="preserve">Posisi  </w:t>
      </w:r>
      <w:r w:rsidRPr="00BA00B3">
        <w:rPr>
          <w:rFonts w:ascii="Cambria" w:hAnsi="Cambria" w:cs="Times New Roman"/>
          <w:sz w:val="24"/>
          <w:szCs w:val="24"/>
        </w:rPr>
        <w:tab/>
      </w:r>
      <w:r w:rsidRPr="00BA00B3">
        <w:rPr>
          <w:rFonts w:ascii="Cambria" w:hAnsi="Cambria" w:cs="Times New Roman"/>
          <w:sz w:val="24"/>
          <w:szCs w:val="24"/>
        </w:rPr>
        <w:tab/>
      </w:r>
      <w:r w:rsidRPr="00BA00B3">
        <w:rPr>
          <w:rFonts w:ascii="Cambria" w:hAnsi="Cambria" w:cs="Times New Roman"/>
          <w:sz w:val="24"/>
          <w:szCs w:val="24"/>
        </w:rPr>
        <w:tab/>
      </w:r>
      <w:r w:rsidRPr="00BA00B3">
        <w:rPr>
          <w:rFonts w:ascii="Cambria" w:hAnsi="Cambria" w:cs="Times New Roman"/>
          <w:sz w:val="24"/>
          <w:szCs w:val="24"/>
        </w:rPr>
        <w:tab/>
        <w:t xml:space="preserve">:  *Ketua Peneliti/Anggota </w:t>
      </w:r>
    </w:p>
    <w:p w14:paraId="33A89201" w14:textId="77777777" w:rsidR="00820B54" w:rsidRPr="00BA00B3" w:rsidRDefault="00820B54" w:rsidP="00820B5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 xml:space="preserve">Tempat, tanggal lahir </w:t>
      </w:r>
      <w:r w:rsidRPr="00BA00B3">
        <w:rPr>
          <w:rFonts w:ascii="Cambria" w:hAnsi="Cambria" w:cs="Times New Roman"/>
          <w:sz w:val="24"/>
          <w:szCs w:val="24"/>
        </w:rPr>
        <w:tab/>
        <w:t>:</w:t>
      </w:r>
    </w:p>
    <w:p w14:paraId="64F5F898" w14:textId="77777777" w:rsidR="00820B54" w:rsidRPr="00BA00B3" w:rsidRDefault="00820B54" w:rsidP="00820B5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 xml:space="preserve">Alamat  </w:t>
      </w:r>
      <w:r w:rsidRPr="00BA00B3">
        <w:rPr>
          <w:rFonts w:ascii="Cambria" w:hAnsi="Cambria" w:cs="Times New Roman"/>
          <w:sz w:val="24"/>
          <w:szCs w:val="24"/>
        </w:rPr>
        <w:tab/>
      </w:r>
      <w:r w:rsidRPr="00BA00B3">
        <w:rPr>
          <w:rFonts w:ascii="Cambria" w:hAnsi="Cambria" w:cs="Times New Roman"/>
          <w:sz w:val="24"/>
          <w:szCs w:val="24"/>
        </w:rPr>
        <w:tab/>
      </w:r>
      <w:r w:rsidRPr="00BA00B3">
        <w:rPr>
          <w:rFonts w:ascii="Cambria" w:hAnsi="Cambria" w:cs="Times New Roman"/>
          <w:sz w:val="24"/>
          <w:szCs w:val="24"/>
        </w:rPr>
        <w:tab/>
        <w:t xml:space="preserve">:   </w:t>
      </w:r>
    </w:p>
    <w:p w14:paraId="4B4EBCF4" w14:textId="77777777" w:rsidR="00820B54" w:rsidRPr="00BA00B3" w:rsidRDefault="00820B54" w:rsidP="00820B5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 xml:space="preserve">Pendidikan  </w:t>
      </w:r>
      <w:r w:rsidRPr="00BA00B3">
        <w:rPr>
          <w:rFonts w:ascii="Cambria" w:hAnsi="Cambria" w:cs="Times New Roman"/>
          <w:sz w:val="24"/>
          <w:szCs w:val="24"/>
        </w:rPr>
        <w:tab/>
      </w:r>
      <w:r w:rsidRPr="00BA00B3">
        <w:rPr>
          <w:rFonts w:ascii="Cambria" w:hAnsi="Cambria" w:cs="Times New Roman"/>
          <w:sz w:val="24"/>
          <w:szCs w:val="24"/>
        </w:rPr>
        <w:tab/>
      </w:r>
      <w:r w:rsidRPr="00BA00B3">
        <w:rPr>
          <w:rFonts w:ascii="Cambria" w:hAnsi="Cambria" w:cs="Times New Roman"/>
          <w:sz w:val="24"/>
          <w:szCs w:val="24"/>
        </w:rPr>
        <w:tab/>
        <w:t>:  1.  S1 ……………………………………………………………</w:t>
      </w:r>
    </w:p>
    <w:p w14:paraId="26B3BF66" w14:textId="77777777" w:rsidR="00820B54" w:rsidRPr="00BA00B3" w:rsidRDefault="00820B54" w:rsidP="00820B54">
      <w:pPr>
        <w:spacing w:after="0" w:line="240" w:lineRule="auto"/>
        <w:ind w:left="2880"/>
        <w:rPr>
          <w:rFonts w:ascii="Cambria" w:hAnsi="Cambria" w:cs="Times New Roman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 xml:space="preserve">   2.  S2 ……………………………………………………………</w:t>
      </w:r>
    </w:p>
    <w:p w14:paraId="58C26EF7" w14:textId="77777777" w:rsidR="00820B54" w:rsidRPr="00BA00B3" w:rsidRDefault="00820B54" w:rsidP="00820B54">
      <w:pPr>
        <w:spacing w:after="0" w:line="240" w:lineRule="auto"/>
        <w:ind w:left="2160" w:firstLine="720"/>
        <w:rPr>
          <w:rFonts w:ascii="Cambria" w:hAnsi="Cambria" w:cs="Times New Roman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 xml:space="preserve">   3.  S3 ……………………………………………………………</w:t>
      </w:r>
    </w:p>
    <w:p w14:paraId="3627DB70" w14:textId="77777777" w:rsidR="00820B54" w:rsidRPr="00BA00B3" w:rsidRDefault="00820B54" w:rsidP="00820B5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 xml:space="preserve">Telepon  </w:t>
      </w:r>
      <w:r w:rsidRPr="00BA00B3">
        <w:rPr>
          <w:rFonts w:ascii="Cambria" w:hAnsi="Cambria" w:cs="Times New Roman"/>
          <w:sz w:val="24"/>
          <w:szCs w:val="24"/>
        </w:rPr>
        <w:tab/>
      </w:r>
      <w:r w:rsidRPr="00BA00B3">
        <w:rPr>
          <w:rFonts w:ascii="Cambria" w:hAnsi="Cambria" w:cs="Times New Roman"/>
          <w:sz w:val="24"/>
          <w:szCs w:val="24"/>
        </w:rPr>
        <w:tab/>
      </w:r>
      <w:r w:rsidRPr="00BA00B3">
        <w:rPr>
          <w:rFonts w:ascii="Cambria" w:hAnsi="Cambria" w:cs="Times New Roman"/>
          <w:sz w:val="24"/>
          <w:szCs w:val="24"/>
        </w:rPr>
        <w:tab/>
        <w:t xml:space="preserve">:   </w:t>
      </w:r>
    </w:p>
    <w:p w14:paraId="321A2C22" w14:textId="77777777" w:rsidR="00820B54" w:rsidRPr="00BA00B3" w:rsidRDefault="00820B54" w:rsidP="00820B5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 xml:space="preserve">Email  </w:t>
      </w:r>
      <w:r w:rsidRPr="00BA00B3">
        <w:rPr>
          <w:rFonts w:ascii="Cambria" w:hAnsi="Cambria" w:cs="Times New Roman"/>
          <w:sz w:val="24"/>
          <w:szCs w:val="24"/>
        </w:rPr>
        <w:tab/>
      </w:r>
      <w:r w:rsidRPr="00BA00B3">
        <w:rPr>
          <w:rFonts w:ascii="Cambria" w:hAnsi="Cambria" w:cs="Times New Roman"/>
          <w:sz w:val="24"/>
          <w:szCs w:val="24"/>
        </w:rPr>
        <w:tab/>
      </w:r>
      <w:r w:rsidRPr="00BA00B3">
        <w:rPr>
          <w:rFonts w:ascii="Cambria" w:hAnsi="Cambria" w:cs="Times New Roman"/>
          <w:sz w:val="24"/>
          <w:szCs w:val="24"/>
        </w:rPr>
        <w:tab/>
      </w:r>
      <w:r w:rsidRPr="00BA00B3">
        <w:rPr>
          <w:rFonts w:ascii="Cambria" w:hAnsi="Cambria" w:cs="Times New Roman"/>
          <w:sz w:val="24"/>
          <w:szCs w:val="24"/>
        </w:rPr>
        <w:tab/>
        <w:t xml:space="preserve">:   </w:t>
      </w:r>
    </w:p>
    <w:p w14:paraId="311BE307" w14:textId="77777777" w:rsidR="00820B54" w:rsidRPr="00BA00B3" w:rsidRDefault="00820B54" w:rsidP="00820B5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 xml:space="preserve"> </w:t>
      </w:r>
    </w:p>
    <w:p w14:paraId="15E152BF" w14:textId="77777777" w:rsidR="00820B54" w:rsidRPr="00BA00B3" w:rsidRDefault="00820B54" w:rsidP="00820B5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 xml:space="preserve">Pengalaman Penelitian 5 Tahun Terakhir: </w:t>
      </w:r>
    </w:p>
    <w:p w14:paraId="00301CA4" w14:textId="77777777" w:rsidR="00820B54" w:rsidRPr="00BA00B3" w:rsidRDefault="00820B54" w:rsidP="00820B5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 xml:space="preserve">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20B54" w:rsidRPr="00BA00B3" w14:paraId="539E2B2F" w14:textId="77777777" w:rsidTr="0097037D">
        <w:tc>
          <w:tcPr>
            <w:tcW w:w="3116" w:type="dxa"/>
            <w:shd w:val="clear" w:color="auto" w:fill="E7E6E6" w:themeFill="background2"/>
          </w:tcPr>
          <w:p w14:paraId="50C77C58" w14:textId="77777777" w:rsidR="00820B54" w:rsidRPr="00BA00B3" w:rsidRDefault="00820B54" w:rsidP="0097037D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Tahun</w:t>
            </w:r>
          </w:p>
        </w:tc>
        <w:tc>
          <w:tcPr>
            <w:tcW w:w="3117" w:type="dxa"/>
            <w:shd w:val="clear" w:color="auto" w:fill="E7E6E6" w:themeFill="background2"/>
          </w:tcPr>
          <w:p w14:paraId="0FFA21BA" w14:textId="77777777" w:rsidR="00820B54" w:rsidRPr="00BA00B3" w:rsidRDefault="00820B54" w:rsidP="0097037D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Judul Penelitian</w:t>
            </w:r>
          </w:p>
        </w:tc>
        <w:tc>
          <w:tcPr>
            <w:tcW w:w="3117" w:type="dxa"/>
            <w:shd w:val="clear" w:color="auto" w:fill="E7E6E6" w:themeFill="background2"/>
          </w:tcPr>
          <w:p w14:paraId="09EC91B3" w14:textId="77777777" w:rsidR="00820B54" w:rsidRPr="00BA00B3" w:rsidRDefault="00820B54" w:rsidP="0097037D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Sumber Dana</w:t>
            </w:r>
          </w:p>
        </w:tc>
      </w:tr>
      <w:tr w:rsidR="00820B54" w:rsidRPr="00BA00B3" w14:paraId="741D9FDE" w14:textId="77777777" w:rsidTr="0097037D">
        <w:tc>
          <w:tcPr>
            <w:tcW w:w="3116" w:type="dxa"/>
          </w:tcPr>
          <w:p w14:paraId="75EB9BE3" w14:textId="77777777" w:rsidR="00820B54" w:rsidRPr="00BA00B3" w:rsidRDefault="00820B5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6AC8504B" w14:textId="77777777" w:rsidR="00820B54" w:rsidRPr="00BA00B3" w:rsidRDefault="00820B5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21BD3EC4" w14:textId="77777777" w:rsidR="00820B54" w:rsidRPr="00BA00B3" w:rsidRDefault="00820B5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820B54" w:rsidRPr="00BA00B3" w14:paraId="6A898DF5" w14:textId="77777777" w:rsidTr="0097037D">
        <w:tc>
          <w:tcPr>
            <w:tcW w:w="3116" w:type="dxa"/>
          </w:tcPr>
          <w:p w14:paraId="2F8B1078" w14:textId="77777777" w:rsidR="00820B54" w:rsidRPr="00BA00B3" w:rsidRDefault="00820B5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05039926" w14:textId="77777777" w:rsidR="00820B54" w:rsidRPr="00BA00B3" w:rsidRDefault="00820B5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7616FA34" w14:textId="77777777" w:rsidR="00820B54" w:rsidRPr="00BA00B3" w:rsidRDefault="00820B5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820B54" w:rsidRPr="00BA00B3" w14:paraId="304496F5" w14:textId="77777777" w:rsidTr="0097037D">
        <w:tc>
          <w:tcPr>
            <w:tcW w:w="3116" w:type="dxa"/>
          </w:tcPr>
          <w:p w14:paraId="3A17CD97" w14:textId="77777777" w:rsidR="00820B54" w:rsidRPr="00BA00B3" w:rsidRDefault="00820B5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E36EEAD" w14:textId="77777777" w:rsidR="00820B54" w:rsidRPr="00BA00B3" w:rsidRDefault="00820B5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5C6F2E00" w14:textId="77777777" w:rsidR="00820B54" w:rsidRPr="00BA00B3" w:rsidRDefault="00820B5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</w:tbl>
    <w:p w14:paraId="5260107E" w14:textId="77777777" w:rsidR="00820B54" w:rsidRPr="00BA00B3" w:rsidRDefault="00820B54" w:rsidP="00820B5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 xml:space="preserve">     </w:t>
      </w:r>
    </w:p>
    <w:p w14:paraId="4A65834C" w14:textId="77777777" w:rsidR="00820B54" w:rsidRPr="00BA00B3" w:rsidRDefault="00820B54" w:rsidP="00820B5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 xml:space="preserve">     </w:t>
      </w:r>
    </w:p>
    <w:p w14:paraId="336AC610" w14:textId="77777777" w:rsidR="00820B54" w:rsidRPr="00BA00B3" w:rsidRDefault="00820B54" w:rsidP="00820B5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 xml:space="preserve"> Pengalaman Publikasi 5 tahun terakhir: </w:t>
      </w:r>
    </w:p>
    <w:p w14:paraId="223D2A48" w14:textId="77777777" w:rsidR="00820B54" w:rsidRPr="00BA00B3" w:rsidRDefault="00820B54" w:rsidP="00820B54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20B54" w:rsidRPr="00BA00B3" w14:paraId="64C3FD8C" w14:textId="77777777" w:rsidTr="0097037D">
        <w:tc>
          <w:tcPr>
            <w:tcW w:w="3116" w:type="dxa"/>
            <w:shd w:val="clear" w:color="auto" w:fill="E7E6E6" w:themeFill="background2"/>
          </w:tcPr>
          <w:p w14:paraId="1F8BD729" w14:textId="77777777" w:rsidR="00820B54" w:rsidRPr="00BA00B3" w:rsidRDefault="00820B54" w:rsidP="0097037D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Jenis Publikasi</w:t>
            </w:r>
          </w:p>
          <w:p w14:paraId="52CA12EA" w14:textId="77777777" w:rsidR="00820B54" w:rsidRPr="00BA00B3" w:rsidRDefault="00820B54" w:rsidP="0097037D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*(Jurnal/Buku/Publikasi</w:t>
            </w:r>
          </w:p>
          <w:p w14:paraId="2D447EBD" w14:textId="77777777" w:rsidR="00820B54" w:rsidRPr="00BA00B3" w:rsidRDefault="00820B54" w:rsidP="0097037D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Lain)</w:t>
            </w:r>
          </w:p>
          <w:p w14:paraId="37BEE96F" w14:textId="77777777" w:rsidR="00820B54" w:rsidRPr="00BA00B3" w:rsidRDefault="00820B54" w:rsidP="0097037D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3117" w:type="dxa"/>
            <w:shd w:val="clear" w:color="auto" w:fill="E7E6E6" w:themeFill="background2"/>
          </w:tcPr>
          <w:p w14:paraId="320E19D2" w14:textId="77777777" w:rsidR="00820B54" w:rsidRPr="00BA00B3" w:rsidRDefault="00820B54" w:rsidP="0097037D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Penerbit, Tahun terbit, Volume, Nomor</w:t>
            </w:r>
          </w:p>
          <w:p w14:paraId="6201669A" w14:textId="77777777" w:rsidR="00820B54" w:rsidRPr="00BA00B3" w:rsidRDefault="00820B54" w:rsidP="0097037D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3117" w:type="dxa"/>
            <w:shd w:val="clear" w:color="auto" w:fill="E7E6E6" w:themeFill="background2"/>
          </w:tcPr>
          <w:p w14:paraId="6ACA0F90" w14:textId="77777777" w:rsidR="00820B54" w:rsidRPr="00BA00B3" w:rsidRDefault="00820B54" w:rsidP="0097037D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Judul Publikasi</w:t>
            </w:r>
          </w:p>
        </w:tc>
      </w:tr>
      <w:tr w:rsidR="00820B54" w:rsidRPr="00BA00B3" w14:paraId="6AED49CA" w14:textId="77777777" w:rsidTr="0097037D">
        <w:tc>
          <w:tcPr>
            <w:tcW w:w="3116" w:type="dxa"/>
          </w:tcPr>
          <w:p w14:paraId="4DE2D5FA" w14:textId="77777777" w:rsidR="00820B54" w:rsidRPr="00BA00B3" w:rsidRDefault="00820B5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1237A3CD" w14:textId="77777777" w:rsidR="00820B54" w:rsidRPr="00BA00B3" w:rsidRDefault="00820B5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7B93A9FD" w14:textId="77777777" w:rsidR="00820B54" w:rsidRPr="00BA00B3" w:rsidRDefault="00820B5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820B54" w:rsidRPr="00BA00B3" w14:paraId="28B13F38" w14:textId="77777777" w:rsidTr="0097037D">
        <w:tc>
          <w:tcPr>
            <w:tcW w:w="3116" w:type="dxa"/>
          </w:tcPr>
          <w:p w14:paraId="2C34C664" w14:textId="77777777" w:rsidR="00820B54" w:rsidRPr="00BA00B3" w:rsidRDefault="00820B5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7FABB57A" w14:textId="77777777" w:rsidR="00820B54" w:rsidRPr="00BA00B3" w:rsidRDefault="00820B5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795E10A3" w14:textId="77777777" w:rsidR="00820B54" w:rsidRPr="00BA00B3" w:rsidRDefault="00820B5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820B54" w:rsidRPr="00BA00B3" w14:paraId="35FE011D" w14:textId="77777777" w:rsidTr="0097037D">
        <w:tc>
          <w:tcPr>
            <w:tcW w:w="3116" w:type="dxa"/>
          </w:tcPr>
          <w:p w14:paraId="32D30084" w14:textId="77777777" w:rsidR="00820B54" w:rsidRPr="00BA00B3" w:rsidRDefault="00820B5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63C79221" w14:textId="77777777" w:rsidR="00820B54" w:rsidRPr="00BA00B3" w:rsidRDefault="00820B5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7A3DF572" w14:textId="77777777" w:rsidR="00820B54" w:rsidRPr="00BA00B3" w:rsidRDefault="00820B5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</w:tbl>
    <w:p w14:paraId="6C7D822F" w14:textId="77777777" w:rsidR="00820B54" w:rsidRPr="00BA00B3" w:rsidRDefault="00820B54" w:rsidP="00820B54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14:paraId="25F83E4F" w14:textId="77777777" w:rsidR="00820B54" w:rsidRPr="00BA00B3" w:rsidRDefault="00820B54" w:rsidP="00820B54">
      <w:pPr>
        <w:spacing w:after="0" w:line="240" w:lineRule="auto"/>
        <w:jc w:val="right"/>
        <w:rPr>
          <w:rFonts w:ascii="Cambria" w:hAnsi="Cambria" w:cs="Times New Roman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 xml:space="preserve">Yogyakarta,……….. 2021 </w:t>
      </w:r>
    </w:p>
    <w:p w14:paraId="3F7B32A4" w14:textId="77777777" w:rsidR="00820B54" w:rsidRPr="00BA00B3" w:rsidRDefault="00820B54" w:rsidP="00820B5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 xml:space="preserve"> </w:t>
      </w:r>
    </w:p>
    <w:p w14:paraId="7452A487" w14:textId="77777777" w:rsidR="00820B54" w:rsidRPr="00BA00B3" w:rsidRDefault="00820B54" w:rsidP="00820B5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 xml:space="preserve"> </w:t>
      </w:r>
    </w:p>
    <w:p w14:paraId="217EBEEA" w14:textId="77777777" w:rsidR="00820B54" w:rsidRPr="00BA00B3" w:rsidRDefault="00820B54" w:rsidP="00820B5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 xml:space="preserve"> </w:t>
      </w:r>
    </w:p>
    <w:p w14:paraId="166ED1D4" w14:textId="77777777" w:rsidR="00820B54" w:rsidRPr="00BA00B3" w:rsidRDefault="00820B54" w:rsidP="00820B54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14:paraId="34747C0C" w14:textId="77777777" w:rsidR="00820B54" w:rsidRPr="00BA00B3" w:rsidRDefault="00820B54" w:rsidP="00820B54">
      <w:pPr>
        <w:spacing w:after="0" w:line="240" w:lineRule="auto"/>
        <w:jc w:val="right"/>
        <w:rPr>
          <w:rFonts w:ascii="Cambria" w:hAnsi="Cambria" w:cs="Times New Roman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 xml:space="preserve">(Peneliti) </w:t>
      </w:r>
    </w:p>
    <w:p w14:paraId="73C79D84" w14:textId="77777777" w:rsidR="00820B54" w:rsidRPr="00BA00B3" w:rsidRDefault="00820B54" w:rsidP="00820B5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 xml:space="preserve"> </w:t>
      </w:r>
    </w:p>
    <w:p w14:paraId="4BF2C3E5" w14:textId="77777777" w:rsidR="00820B54" w:rsidRPr="00BA00B3" w:rsidRDefault="00820B54" w:rsidP="00820B5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 xml:space="preserve">*  Format  ini  tidak  mengikat.  Pengusul  dapat  menggunakan  format  lain  untuk </w:t>
      </w:r>
    </w:p>
    <w:p w14:paraId="3B51F43F" w14:textId="77777777" w:rsidR="00820B54" w:rsidRPr="00BA00B3" w:rsidRDefault="00820B54" w:rsidP="00820B5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 xml:space="preserve">penulisan CV yang memuat informasi kegiatan Tri Dharma Perguruan Tinggi pada lima </w:t>
      </w:r>
    </w:p>
    <w:p w14:paraId="5213D660" w14:textId="77777777" w:rsidR="00820B54" w:rsidRPr="00BA00B3" w:rsidRDefault="00820B54" w:rsidP="00820B5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BA00B3">
        <w:rPr>
          <w:rFonts w:ascii="Cambria" w:hAnsi="Cambria" w:cs="Times New Roman"/>
          <w:sz w:val="24"/>
          <w:szCs w:val="24"/>
        </w:rPr>
        <w:t>tahun terakhir.</w:t>
      </w:r>
    </w:p>
    <w:p w14:paraId="02A3E9F5" w14:textId="77777777" w:rsidR="00452BEE" w:rsidRDefault="00820B54"/>
    <w:sectPr w:rsidR="00452B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TIAkibGJgbmxko6SsGpxcWZ+XkgBYa1AE7e1fUsAAAA"/>
  </w:docVars>
  <w:rsids>
    <w:rsidRoot w:val="00820B54"/>
    <w:rsid w:val="0007022E"/>
    <w:rsid w:val="001D126A"/>
    <w:rsid w:val="00802E4B"/>
    <w:rsid w:val="00820B54"/>
    <w:rsid w:val="00FB0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A5F63"/>
  <w15:chartTrackingRefBased/>
  <w15:docId w15:val="{4EBB6C0D-360E-4381-901B-E0091DB61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0B54"/>
    <w:rPr>
      <w:noProof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0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20B54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20B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1</Words>
  <Characters>748</Characters>
  <Application>Microsoft Office Word</Application>
  <DocSecurity>0</DocSecurity>
  <Lines>6</Lines>
  <Paragraphs>1</Paragraphs>
  <ScaleCrop>false</ScaleCrop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ce Arizona</dc:creator>
  <cp:keywords/>
  <dc:description/>
  <cp:lastModifiedBy>Yance Arizona</cp:lastModifiedBy>
  <cp:revision>1</cp:revision>
  <dcterms:created xsi:type="dcterms:W3CDTF">2022-04-02T05:48:00Z</dcterms:created>
  <dcterms:modified xsi:type="dcterms:W3CDTF">2022-04-02T05:50:00Z</dcterms:modified>
</cp:coreProperties>
</file>